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190760D1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DE63C3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DE63C3">
        <w:rPr>
          <w:rFonts w:ascii="Times New Roman" w:hAnsi="Times New Roman" w:cs="Times New Roman"/>
          <w:sz w:val="24"/>
          <w:szCs w:val="24"/>
        </w:rPr>
        <w:t>2</w:t>
      </w:r>
      <w:r w:rsidR="00AC04D7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7317B5B0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1</w:t>
      </w:r>
      <w:bookmarkEnd w:id="0"/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2EF52F08" w:rsidR="00B2262A" w:rsidRPr="00DE2A6B" w:rsidRDefault="0065536C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ab was our first lab requiring code before we came into class and a lab report. The goal of this lab was to familiarize ourselves with different </w:t>
      </w:r>
      <w:r w:rsidR="0079236E">
        <w:rPr>
          <w:rFonts w:ascii="Times New Roman" w:hAnsi="Times New Roman" w:cs="Times New Roman"/>
          <w:sz w:val="24"/>
          <w:szCs w:val="24"/>
        </w:rPr>
        <w:t>Verilog modeling styles: gate-level, dataflow, and behavioral.</w:t>
      </w:r>
      <w:r w:rsidR="00952061">
        <w:rPr>
          <w:rFonts w:ascii="Times New Roman" w:hAnsi="Times New Roman" w:cs="Times New Roman"/>
          <w:sz w:val="24"/>
          <w:szCs w:val="24"/>
        </w:rPr>
        <w:t xml:space="preserve"> We were re</w:t>
      </w:r>
      <w:r w:rsidR="001E399C">
        <w:rPr>
          <w:rFonts w:ascii="Times New Roman" w:hAnsi="Times New Roman" w:cs="Times New Roman"/>
          <w:sz w:val="24"/>
          <w:szCs w:val="24"/>
        </w:rPr>
        <w:t xml:space="preserve">quired to use these different types of modeling to code and program our </w:t>
      </w:r>
      <w:proofErr w:type="spellStart"/>
      <w:r w:rsidR="001E399C">
        <w:rPr>
          <w:rFonts w:ascii="Times New Roman" w:hAnsi="Times New Roman" w:cs="Times New Roman"/>
          <w:sz w:val="24"/>
          <w:szCs w:val="24"/>
        </w:rPr>
        <w:t>Nexys</w:t>
      </w:r>
      <w:proofErr w:type="spellEnd"/>
      <w:r w:rsidR="001E399C">
        <w:rPr>
          <w:rFonts w:ascii="Times New Roman" w:hAnsi="Times New Roman" w:cs="Times New Roman"/>
          <w:sz w:val="24"/>
          <w:szCs w:val="24"/>
        </w:rPr>
        <w:t xml:space="preserve"> A7 boards to p</w:t>
      </w:r>
      <w:r w:rsidR="00A01019">
        <w:rPr>
          <w:rFonts w:ascii="Times New Roman" w:hAnsi="Times New Roman" w:cs="Times New Roman"/>
          <w:sz w:val="24"/>
          <w:szCs w:val="24"/>
        </w:rPr>
        <w:t>er</w:t>
      </w:r>
      <w:r w:rsidR="001E399C">
        <w:rPr>
          <w:rFonts w:ascii="Times New Roman" w:hAnsi="Times New Roman" w:cs="Times New Roman"/>
          <w:sz w:val="24"/>
          <w:szCs w:val="24"/>
        </w:rPr>
        <w:t>form different logical circuit designs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331C4B60" w14:textId="394EE1BF" w:rsidR="00393DE0" w:rsidRDefault="008037D2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we were asked to create a </w:t>
      </w:r>
      <w:r w:rsidR="00981816">
        <w:rPr>
          <w:rFonts w:ascii="Times New Roman" w:hAnsi="Times New Roman" w:cs="Times New Roman"/>
          <w:sz w:val="24"/>
          <w:szCs w:val="24"/>
        </w:rPr>
        <w:t>2-to-1 multiplexer using gate-level modeling.</w:t>
      </w:r>
      <w:r w:rsidR="00A22FCE">
        <w:rPr>
          <w:rFonts w:ascii="Times New Roman" w:hAnsi="Times New Roman" w:cs="Times New Roman"/>
          <w:sz w:val="24"/>
          <w:szCs w:val="24"/>
        </w:rPr>
        <w:t xml:space="preserve"> A logical circuit of a 2-to-1 multiplexer can be seen in </w:t>
      </w:r>
      <w:r w:rsidR="00A22FCE" w:rsidRPr="00A22FCE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A22FCE">
        <w:rPr>
          <w:rFonts w:ascii="Times New Roman" w:hAnsi="Times New Roman" w:cs="Times New Roman"/>
          <w:sz w:val="24"/>
          <w:szCs w:val="24"/>
        </w:rPr>
        <w:t xml:space="preserve"> below.</w:t>
      </w:r>
      <w:r w:rsidR="008D4358">
        <w:rPr>
          <w:rFonts w:ascii="Times New Roman" w:hAnsi="Times New Roman" w:cs="Times New Roman"/>
          <w:sz w:val="24"/>
          <w:szCs w:val="24"/>
        </w:rPr>
        <w:t xml:space="preserve"> Once we designed a code, we were asked to download the code to the Nexys</w:t>
      </w:r>
      <w:r w:rsidR="00230936">
        <w:rPr>
          <w:rFonts w:ascii="Times New Roman" w:hAnsi="Times New Roman" w:cs="Times New Roman"/>
          <w:sz w:val="24"/>
          <w:szCs w:val="24"/>
        </w:rPr>
        <w:t>4 board and verify the functionality. The code can be seen in Code 1 below.</w:t>
      </w:r>
      <w:r w:rsidR="00526CFA">
        <w:rPr>
          <w:rFonts w:ascii="Times New Roman" w:hAnsi="Times New Roman" w:cs="Times New Roman"/>
          <w:sz w:val="24"/>
          <w:szCs w:val="24"/>
        </w:rPr>
        <w:t xml:space="preserve"> </w:t>
      </w:r>
      <w:r w:rsidR="003D29BB">
        <w:rPr>
          <w:rFonts w:ascii="Times New Roman" w:hAnsi="Times New Roman" w:cs="Times New Roman"/>
          <w:sz w:val="24"/>
          <w:szCs w:val="24"/>
        </w:rPr>
        <w:t>After the</w:t>
      </w:r>
      <w:r w:rsidR="00526CFA">
        <w:rPr>
          <w:rFonts w:ascii="Times New Roman" w:hAnsi="Times New Roman" w:cs="Times New Roman"/>
          <w:sz w:val="24"/>
          <w:szCs w:val="24"/>
        </w:rPr>
        <w:t xml:space="preserve"> TA helped fix some e</w:t>
      </w:r>
      <w:r w:rsidR="003D29BB">
        <w:rPr>
          <w:rFonts w:ascii="Times New Roman" w:hAnsi="Times New Roman" w:cs="Times New Roman"/>
          <w:sz w:val="24"/>
          <w:szCs w:val="24"/>
        </w:rPr>
        <w:t>rrors in the code, the board was functioning properly.</w:t>
      </w:r>
    </w:p>
    <w:p w14:paraId="21F26F46" w14:textId="12D44308" w:rsidR="00A22FCE" w:rsidRDefault="008D4358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4358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41C4027" wp14:editId="279B1E25">
            <wp:extent cx="2844800" cy="126701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0588" cy="128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32297" w14:textId="75AB84AB" w:rsidR="007434A5" w:rsidRDefault="00A22FCE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500D9BD1" w14:textId="77777777" w:rsidR="007434A5" w:rsidRDefault="007434A5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1CC611F4" w14:textId="77777777" w:rsidR="00B11898" w:rsidRDefault="00B11898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55"/>
      </w:tblGrid>
      <w:tr w:rsidR="00EA48AF" w14:paraId="1F08C972" w14:textId="77777777" w:rsidTr="007434A5">
        <w:trPr>
          <w:jc w:val="center"/>
        </w:trPr>
        <w:tc>
          <w:tcPr>
            <w:tcW w:w="4855" w:type="dxa"/>
          </w:tcPr>
          <w:p w14:paraId="039456CE" w14:textId="579B8D20" w:rsidR="00EA48AF" w:rsidRPr="007409B4" w:rsidRDefault="007434A5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`timescale 1ns / 1ps</w:t>
            </w:r>
          </w:p>
          <w:p w14:paraId="10D4176F" w14:textId="1C2CF3DE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//////////////////////////////////////////////////////////////////////////////////</w:t>
            </w:r>
          </w:p>
          <w:p w14:paraId="3393B080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odule Mux21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Gate(</w:t>
            </w:r>
            <w:proofErr w:type="gramEnd"/>
          </w:p>
          <w:p w14:paraId="43E6FAA9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x,</w:t>
            </w:r>
          </w:p>
          <w:p w14:paraId="0F2B0F46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y,</w:t>
            </w:r>
          </w:p>
          <w:p w14:paraId="01F596CC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s,</w:t>
            </w:r>
          </w:p>
          <w:p w14:paraId="45A6C396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output m</w:t>
            </w:r>
          </w:p>
          <w:p w14:paraId="29AA232B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);</w:t>
            </w:r>
          </w:p>
          <w:p w14:paraId="7F13F2A6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</w:t>
            </w:r>
            <w:proofErr w:type="spellStart"/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;</w:t>
            </w:r>
            <w:proofErr w:type="gramEnd"/>
          </w:p>
          <w:p w14:paraId="3B50B5D4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Int1;</w:t>
            </w:r>
            <w:proofErr w:type="gramEnd"/>
          </w:p>
          <w:p w14:paraId="225C52AB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Int2;</w:t>
            </w:r>
            <w:proofErr w:type="gramEnd"/>
          </w:p>
          <w:p w14:paraId="4ADC3CFE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Int3;</w:t>
            </w:r>
            <w:proofErr w:type="gramEnd"/>
          </w:p>
          <w:p w14:paraId="7E1CB210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</w:t>
            </w:r>
          </w:p>
          <w:p w14:paraId="2DE80F31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not </w:t>
            </w: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(</w:t>
            </w: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Out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, s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3A9B9C8C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and Int1(And1, </w:t>
            </w: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Out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, x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7ED18737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and Int2 (And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2,s</w:t>
            </w:r>
            <w:proofErr w:type="gram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, y);</w:t>
            </w:r>
          </w:p>
          <w:p w14:paraId="473D3973" w14:textId="77777777" w:rsidR="00EA48AF" w:rsidRPr="007409B4" w:rsidRDefault="00EA48AF" w:rsidP="007434A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or Int3 (m, And1, And2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12D1BCFC" w14:textId="1CAFE786" w:rsidR="00EA48AF" w:rsidRPr="007409B4" w:rsidRDefault="00EA48AF" w:rsidP="00EA48AF">
            <w:pPr>
              <w:spacing w:line="48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</w:p>
          <w:p w14:paraId="0A41F2B5" w14:textId="134BB89C" w:rsidR="00EA48AF" w:rsidRPr="007409B4" w:rsidRDefault="00EA48AF" w:rsidP="00EA48AF">
            <w:pPr>
              <w:spacing w:line="480" w:lineRule="auto"/>
              <w:rPr>
                <w:rFonts w:ascii="Times New Roman" w:hAnsi="Times New Roman" w:cs="Times New Roman"/>
                <w:color w:val="1F3864" w:themeColor="accent1" w:themeShade="80"/>
                <w:sz w:val="24"/>
                <w:szCs w:val="24"/>
              </w:rPr>
            </w:pP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endmodule</w:t>
            </w:r>
            <w:proofErr w:type="spellEnd"/>
          </w:p>
        </w:tc>
      </w:tr>
    </w:tbl>
    <w:p w14:paraId="153E524C" w14:textId="25F3BD64" w:rsidR="00EA48AF" w:rsidRPr="00A31FA5" w:rsidRDefault="007434A5" w:rsidP="00A31F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6AB2B8EE" w14:textId="2AAC3395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70C746FB" w14:textId="1C9D4B48" w:rsidR="007409B4" w:rsidRDefault="001C6364" w:rsidP="00840D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E1FB8">
        <w:rPr>
          <w:rFonts w:ascii="Times New Roman" w:hAnsi="Times New Roman" w:cs="Times New Roman"/>
          <w:sz w:val="24"/>
          <w:szCs w:val="24"/>
        </w:rPr>
        <w:t>we were asked to create a 2-bit wide multiplexer using gate</w:t>
      </w:r>
      <w:r w:rsidR="00A01019">
        <w:rPr>
          <w:rFonts w:ascii="Times New Roman" w:hAnsi="Times New Roman" w:cs="Times New Roman"/>
          <w:sz w:val="24"/>
          <w:szCs w:val="24"/>
        </w:rPr>
        <w:t>-</w:t>
      </w:r>
      <w:r w:rsidR="007E1FB8">
        <w:rPr>
          <w:rFonts w:ascii="Times New Roman" w:hAnsi="Times New Roman" w:cs="Times New Roman"/>
          <w:sz w:val="24"/>
          <w:szCs w:val="24"/>
        </w:rPr>
        <w:t>level modeling. Once we did, we were to download the code onto the board to verify functionality.</w:t>
      </w:r>
      <w:r w:rsidR="009B3CFB">
        <w:rPr>
          <w:rFonts w:ascii="Times New Roman" w:hAnsi="Times New Roman" w:cs="Times New Roman"/>
          <w:sz w:val="24"/>
          <w:szCs w:val="24"/>
        </w:rPr>
        <w:t xml:space="preserve"> The only difference </w:t>
      </w:r>
      <w:r w:rsidR="00A01019">
        <w:rPr>
          <w:rFonts w:ascii="Times New Roman" w:hAnsi="Times New Roman" w:cs="Times New Roman"/>
          <w:sz w:val="24"/>
          <w:szCs w:val="24"/>
        </w:rPr>
        <w:t>between</w:t>
      </w:r>
      <w:r w:rsidR="009B3CFB">
        <w:rPr>
          <w:rFonts w:ascii="Times New Roman" w:hAnsi="Times New Roman" w:cs="Times New Roman"/>
          <w:sz w:val="24"/>
          <w:szCs w:val="24"/>
        </w:rPr>
        <w:t xml:space="preserve"> this task and </w:t>
      </w:r>
      <w:r w:rsidR="009B3CFB" w:rsidRPr="009B3CFB">
        <w:rPr>
          <w:rFonts w:ascii="Times New Roman" w:hAnsi="Times New Roman" w:cs="Times New Roman"/>
          <w:i/>
          <w:iCs/>
          <w:sz w:val="24"/>
          <w:szCs w:val="24"/>
        </w:rPr>
        <w:t>Task 1</w:t>
      </w:r>
      <w:r w:rsidR="009B3CFB">
        <w:rPr>
          <w:rFonts w:ascii="Times New Roman" w:hAnsi="Times New Roman" w:cs="Times New Roman"/>
          <w:sz w:val="24"/>
          <w:szCs w:val="24"/>
        </w:rPr>
        <w:t xml:space="preserve"> is that the inputs are now 2-bits wide.</w:t>
      </w:r>
      <w:r w:rsidR="00980326">
        <w:rPr>
          <w:rFonts w:ascii="Times New Roman" w:hAnsi="Times New Roman" w:cs="Times New Roman"/>
          <w:sz w:val="24"/>
          <w:szCs w:val="24"/>
        </w:rPr>
        <w:t xml:space="preserve"> </w:t>
      </w:r>
      <w:r w:rsidR="00CC410C">
        <w:rPr>
          <w:rFonts w:ascii="Times New Roman" w:hAnsi="Times New Roman" w:cs="Times New Roman"/>
          <w:sz w:val="24"/>
          <w:szCs w:val="24"/>
        </w:rPr>
        <w:t xml:space="preserve">I verified that the board was functioning properly. </w:t>
      </w:r>
      <w:r w:rsidR="00980326">
        <w:rPr>
          <w:rFonts w:ascii="Times New Roman" w:hAnsi="Times New Roman" w:cs="Times New Roman"/>
          <w:sz w:val="24"/>
          <w:szCs w:val="24"/>
        </w:rPr>
        <w:t xml:space="preserve">The code can be seen below in </w:t>
      </w:r>
      <w:r w:rsidR="00CC410C" w:rsidRPr="006A4C2A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="00980326" w:rsidRPr="006A4C2A">
        <w:rPr>
          <w:rFonts w:ascii="Times New Roman" w:hAnsi="Times New Roman" w:cs="Times New Roman"/>
          <w:i/>
          <w:iCs/>
          <w:sz w:val="24"/>
          <w:szCs w:val="24"/>
        </w:rPr>
        <w:t>ode</w:t>
      </w:r>
      <w:r w:rsidR="00CC410C" w:rsidRPr="006A4C2A">
        <w:rPr>
          <w:rFonts w:ascii="Times New Roman" w:hAnsi="Times New Roman" w:cs="Times New Roman"/>
          <w:i/>
          <w:iCs/>
          <w:sz w:val="24"/>
          <w:szCs w:val="24"/>
        </w:rPr>
        <w:t xml:space="preserve"> 2</w:t>
      </w:r>
      <w:r w:rsidR="00CC410C">
        <w:rPr>
          <w:rFonts w:ascii="Times New Roman" w:hAnsi="Times New Roman" w:cs="Times New Roman"/>
          <w:sz w:val="24"/>
          <w:szCs w:val="24"/>
        </w:rPr>
        <w:t>.</w:t>
      </w:r>
    </w:p>
    <w:p w14:paraId="7E6ACA15" w14:textId="269EE589" w:rsidR="00F37DD4" w:rsidRDefault="007409B4" w:rsidP="007409B4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45"/>
      </w:tblGrid>
      <w:tr w:rsidR="00CC410C" w14:paraId="0318B6B3" w14:textId="77777777" w:rsidTr="007409B4">
        <w:trPr>
          <w:jc w:val="center"/>
        </w:trPr>
        <w:tc>
          <w:tcPr>
            <w:tcW w:w="4945" w:type="dxa"/>
          </w:tcPr>
          <w:p w14:paraId="2F654BE3" w14:textId="77777777" w:rsidR="007409B4" w:rsidRPr="007409B4" w:rsidRDefault="007409B4" w:rsidP="007409B4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lastRenderedPageBreak/>
              <w:t>`timescale 1ns / 1ps</w:t>
            </w:r>
          </w:p>
          <w:p w14:paraId="3FC2CDFD" w14:textId="405617FC" w:rsidR="007409B4" w:rsidRDefault="007409B4" w:rsidP="007409B4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//////////////////////////////////////////////////////////////////////////////////</w:t>
            </w:r>
          </w:p>
          <w:p w14:paraId="4E7C55BD" w14:textId="554128B0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odule Mux212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BitGate(</w:t>
            </w:r>
            <w:proofErr w:type="gramEnd"/>
          </w:p>
          <w:p w14:paraId="12F2240E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[1:0] x,</w:t>
            </w:r>
          </w:p>
          <w:p w14:paraId="6E5DF23E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[1:0] y,</w:t>
            </w:r>
          </w:p>
          <w:p w14:paraId="25232777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s,</w:t>
            </w:r>
          </w:p>
          <w:p w14:paraId="50ADCC48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output [1:0] m</w:t>
            </w:r>
          </w:p>
          <w:p w14:paraId="3682CE02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);</w:t>
            </w:r>
          </w:p>
          <w:p w14:paraId="5325F320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</w:t>
            </w:r>
            <w:proofErr w:type="spellStart"/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;</w:t>
            </w:r>
            <w:proofErr w:type="gramEnd"/>
          </w:p>
          <w:p w14:paraId="71ECE8A4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[1:0] 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Int1;</w:t>
            </w:r>
            <w:proofErr w:type="gramEnd"/>
          </w:p>
          <w:p w14:paraId="28A5C980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wire [1:0] 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Int3;</w:t>
            </w:r>
            <w:proofErr w:type="gramEnd"/>
          </w:p>
          <w:p w14:paraId="7B2FF8F5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</w:t>
            </w:r>
          </w:p>
          <w:p w14:paraId="7A6EB773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not </w:t>
            </w: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(</w:t>
            </w: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Out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, s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0480BF13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and Int1[1:0] (And1, </w:t>
            </w: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OutNotS</w:t>
            </w:r>
            <w:proofErr w:type="spell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, x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5A2EFEF6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and Int2[1:0] (And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2,s</w:t>
            </w:r>
            <w:proofErr w:type="gramEnd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, y);</w:t>
            </w:r>
          </w:p>
          <w:p w14:paraId="57F81302" w14:textId="77777777" w:rsidR="00CC410C" w:rsidRPr="007409B4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or Int3[1:0] (m, And1, And2</w:t>
            </w:r>
            <w:proofErr w:type="gram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01ED2E5F" w14:textId="62FE264A" w:rsidR="00CC410C" w:rsidRDefault="00CC410C" w:rsidP="00CC410C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endmodule</w:t>
            </w:r>
            <w:proofErr w:type="spellEnd"/>
          </w:p>
        </w:tc>
      </w:tr>
    </w:tbl>
    <w:p w14:paraId="7164FEEA" w14:textId="33CC3371" w:rsidR="007409B4" w:rsidRPr="00A31FA5" w:rsidRDefault="007409B4" w:rsidP="00740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7B21221F" w14:textId="191E7735" w:rsidR="00937421" w:rsidRPr="00DE2A6B" w:rsidRDefault="007409B4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37421">
        <w:rPr>
          <w:rFonts w:ascii="Times New Roman" w:hAnsi="Times New Roman" w:cs="Times New Roman"/>
          <w:b/>
          <w:bCs/>
          <w:color w:val="auto"/>
        </w:rPr>
        <w:t>3</w:t>
      </w:r>
    </w:p>
    <w:p w14:paraId="6CFF4CF7" w14:textId="089634E0" w:rsidR="006B086E" w:rsidRDefault="00937421" w:rsidP="00DC17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>Task 3, we were asked to design a 2-bit wide 2-to-1 multiplexer</w:t>
      </w:r>
      <w:r w:rsidR="00E549B7">
        <w:rPr>
          <w:rFonts w:ascii="Times New Roman" w:hAnsi="Times New Roman" w:cs="Times New Roman"/>
          <w:sz w:val="24"/>
          <w:szCs w:val="24"/>
        </w:rPr>
        <w:t xml:space="preserve"> using dataflow modeling. This Task is the same as Task 2 but using a different modeling style of coding. I verified that the code </w:t>
      </w:r>
      <w:r w:rsidR="006A4C2A">
        <w:rPr>
          <w:rFonts w:ascii="Times New Roman" w:hAnsi="Times New Roman" w:cs="Times New Roman"/>
          <w:sz w:val="24"/>
          <w:szCs w:val="24"/>
        </w:rPr>
        <w:t>was functioning properly</w:t>
      </w:r>
      <w:r w:rsidR="00E549B7">
        <w:rPr>
          <w:rFonts w:ascii="Times New Roman" w:hAnsi="Times New Roman" w:cs="Times New Roman"/>
          <w:sz w:val="24"/>
          <w:szCs w:val="24"/>
        </w:rPr>
        <w:t xml:space="preserve"> on the board</w:t>
      </w:r>
      <w:r w:rsidR="006A4C2A">
        <w:rPr>
          <w:rFonts w:ascii="Times New Roman" w:hAnsi="Times New Roman" w:cs="Times New Roman"/>
          <w:sz w:val="24"/>
          <w:szCs w:val="24"/>
        </w:rPr>
        <w:t xml:space="preserve"> in </w:t>
      </w:r>
      <w:r w:rsidR="0071227B">
        <w:rPr>
          <w:rFonts w:ascii="Times New Roman" w:hAnsi="Times New Roman" w:cs="Times New Roman"/>
          <w:sz w:val="24"/>
          <w:szCs w:val="24"/>
        </w:rPr>
        <w:t xml:space="preserve">the </w:t>
      </w:r>
      <w:r w:rsidR="006A4C2A">
        <w:rPr>
          <w:rFonts w:ascii="Times New Roman" w:hAnsi="Times New Roman" w:cs="Times New Roman"/>
          <w:sz w:val="24"/>
          <w:szCs w:val="24"/>
        </w:rPr>
        <w:t xml:space="preserve">lab. The code can be seen below in </w:t>
      </w:r>
      <w:r w:rsidR="006A4C2A" w:rsidRPr="006A4C2A">
        <w:rPr>
          <w:rFonts w:ascii="Times New Roman" w:hAnsi="Times New Roman" w:cs="Times New Roman"/>
          <w:i/>
          <w:iCs/>
          <w:sz w:val="24"/>
          <w:szCs w:val="24"/>
        </w:rPr>
        <w:t>Code 3</w:t>
      </w:r>
      <w:r w:rsidR="006A4C2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3"/>
      </w:tblGrid>
      <w:tr w:rsidR="001609A0" w14:paraId="384152C2" w14:textId="77777777" w:rsidTr="001609A0">
        <w:trPr>
          <w:jc w:val="center"/>
        </w:trPr>
        <w:tc>
          <w:tcPr>
            <w:tcW w:w="4773" w:type="dxa"/>
          </w:tcPr>
          <w:p w14:paraId="2EF6CAC8" w14:textId="77777777" w:rsidR="001609A0" w:rsidRPr="007409B4" w:rsidRDefault="001609A0" w:rsidP="001609A0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`timescale 1ns / 1ps</w:t>
            </w:r>
          </w:p>
          <w:p w14:paraId="381594B6" w14:textId="0BA150BD" w:rsidR="001609A0" w:rsidRDefault="001609A0" w:rsidP="001609A0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//////////////////////////////////////////////////////////////////////////////////</w:t>
            </w:r>
          </w:p>
          <w:p w14:paraId="6C42C538" w14:textId="2F7BB683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odule Mux212</w:t>
            </w:r>
            <w:proofErr w:type="gramStart"/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BitDataFlow(</w:t>
            </w:r>
            <w:proofErr w:type="gramEnd"/>
          </w:p>
          <w:p w14:paraId="5894E8BB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[1:0] x,</w:t>
            </w:r>
          </w:p>
          <w:p w14:paraId="63B143A5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[1:0] y,</w:t>
            </w:r>
          </w:p>
          <w:p w14:paraId="227CF87F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s,</w:t>
            </w:r>
          </w:p>
          <w:p w14:paraId="2F55D4AA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output [1:0] m</w:t>
            </w:r>
          </w:p>
          <w:p w14:paraId="0ACC3DE6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);</w:t>
            </w:r>
          </w:p>
          <w:p w14:paraId="586F669D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</w:t>
            </w:r>
          </w:p>
          <w:p w14:paraId="44C06881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</w:t>
            </w:r>
            <w:proofErr w:type="gramStart"/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wire[</w:t>
            </w:r>
            <w:proofErr w:type="gramEnd"/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1:0] m, x, y;</w:t>
            </w:r>
          </w:p>
          <w:p w14:paraId="2476040B" w14:textId="77777777" w:rsidR="001609A0" w:rsidRP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assign #3 m = (x &amp; ~s) | (y &amp; s</w:t>
            </w:r>
            <w:proofErr w:type="gramStart"/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);</w:t>
            </w:r>
            <w:proofErr w:type="gramEnd"/>
          </w:p>
          <w:p w14:paraId="505DC452" w14:textId="5E85D20A" w:rsidR="001609A0" w:rsidRDefault="001609A0" w:rsidP="001609A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609A0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7EB7EF75" w:rsidR="00950129" w:rsidRPr="00271B35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p w14:paraId="5A6EED64" w14:textId="09E67D7F" w:rsidR="00B679F7" w:rsidRPr="00DE2A6B" w:rsidRDefault="00271B35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57B54A98" w14:textId="7401C84D" w:rsidR="00471429" w:rsidRDefault="00AD266E" w:rsidP="00B710D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D266E">
        <w:rPr>
          <w:rFonts w:ascii="Times New Roman" w:hAnsi="Times New Roman" w:cs="Times New Roman"/>
          <w:sz w:val="24"/>
          <w:szCs w:val="24"/>
        </w:rPr>
        <w:t xml:space="preserve">For </w:t>
      </w:r>
      <w:r w:rsidR="00E81424">
        <w:rPr>
          <w:rFonts w:ascii="Times New Roman" w:hAnsi="Times New Roman" w:cs="Times New Roman"/>
          <w:sz w:val="24"/>
          <w:szCs w:val="24"/>
        </w:rPr>
        <w:t xml:space="preserve">Task 4, we were asked to create another </w:t>
      </w:r>
      <w:r w:rsidR="004B405D">
        <w:rPr>
          <w:rFonts w:ascii="Times New Roman" w:hAnsi="Times New Roman" w:cs="Times New Roman"/>
          <w:sz w:val="24"/>
          <w:szCs w:val="24"/>
        </w:rPr>
        <w:t xml:space="preserve">2-bit wide 2-to1 multiplexer, but this time using behavioral modeling style of coding. </w:t>
      </w:r>
      <w:r w:rsidR="00422FE5">
        <w:rPr>
          <w:rFonts w:ascii="Times New Roman" w:hAnsi="Times New Roman" w:cs="Times New Roman"/>
          <w:sz w:val="24"/>
          <w:szCs w:val="24"/>
        </w:rPr>
        <w:t>The code worked as intended and can be seen</w:t>
      </w:r>
      <w:r w:rsidR="00331D99">
        <w:rPr>
          <w:rFonts w:ascii="Times New Roman" w:hAnsi="Times New Roman" w:cs="Times New Roman"/>
          <w:sz w:val="24"/>
          <w:szCs w:val="24"/>
        </w:rPr>
        <w:t xml:space="preserve"> below in </w:t>
      </w:r>
      <w:r w:rsidR="00331D99" w:rsidRPr="00331D99">
        <w:rPr>
          <w:rFonts w:ascii="Times New Roman" w:hAnsi="Times New Roman" w:cs="Times New Roman"/>
          <w:i/>
          <w:iCs/>
          <w:sz w:val="24"/>
          <w:szCs w:val="24"/>
        </w:rPr>
        <w:t>Code 4</w:t>
      </w:r>
      <w:r w:rsidR="00331D9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3"/>
      </w:tblGrid>
      <w:tr w:rsidR="006453A7" w14:paraId="7E07D6FD" w14:textId="77777777" w:rsidTr="004A1F45">
        <w:trPr>
          <w:jc w:val="center"/>
        </w:trPr>
        <w:tc>
          <w:tcPr>
            <w:tcW w:w="4773" w:type="dxa"/>
          </w:tcPr>
          <w:p w14:paraId="0B693CA7" w14:textId="77777777" w:rsidR="004A1F45" w:rsidRPr="007409B4" w:rsidRDefault="004A1F45" w:rsidP="004A1F4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`timescale 1ns / 1ps</w:t>
            </w:r>
          </w:p>
          <w:p w14:paraId="5D3312E8" w14:textId="53D90C43" w:rsidR="004A1F45" w:rsidRDefault="004A1F45" w:rsidP="004A1F45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//////////////////////////////////////////////////////////////////////////////////</w:t>
            </w:r>
          </w:p>
          <w:p w14:paraId="44BE2F8A" w14:textId="1488BFCF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odule Mux212</w:t>
            </w:r>
            <w:proofErr w:type="gramStart"/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BitBehavioral(</w:t>
            </w:r>
            <w:proofErr w:type="gramEnd"/>
          </w:p>
          <w:p w14:paraId="4F329906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[1:0] x,</w:t>
            </w:r>
          </w:p>
          <w:p w14:paraId="6325577D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[1:0] y,</w:t>
            </w:r>
          </w:p>
          <w:p w14:paraId="2A9A4E39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s,</w:t>
            </w:r>
          </w:p>
          <w:p w14:paraId="7CB7A530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output [1:0] m</w:t>
            </w:r>
          </w:p>
          <w:p w14:paraId="2C492364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);</w:t>
            </w:r>
          </w:p>
          <w:p w14:paraId="0CDF7E09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reg [1:0] </w:t>
            </w:r>
            <w:proofErr w:type="gramStart"/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;</w:t>
            </w:r>
            <w:proofErr w:type="gramEnd"/>
          </w:p>
          <w:p w14:paraId="74F2D66A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always @ (x or y or s)</w:t>
            </w:r>
          </w:p>
          <w:p w14:paraId="231894B9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begin</w:t>
            </w:r>
          </w:p>
          <w:p w14:paraId="010E4C8F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  if (s==0)</w:t>
            </w:r>
          </w:p>
          <w:p w14:paraId="1C9BCB24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      m = </w:t>
            </w:r>
            <w:proofErr w:type="gramStart"/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x;</w:t>
            </w:r>
            <w:proofErr w:type="gramEnd"/>
          </w:p>
          <w:p w14:paraId="1FCCD89B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  else</w:t>
            </w:r>
          </w:p>
          <w:p w14:paraId="109E7DF4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        m = </w:t>
            </w:r>
            <w:proofErr w:type="gramStart"/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y;</w:t>
            </w:r>
            <w:proofErr w:type="gramEnd"/>
          </w:p>
          <w:p w14:paraId="2B52A7FC" w14:textId="77777777" w:rsidR="00D03F9E" w:rsidRPr="004A1F45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end</w:t>
            </w:r>
          </w:p>
          <w:p w14:paraId="204479F8" w14:textId="1D03426E" w:rsidR="006453A7" w:rsidRDefault="00D03F9E" w:rsidP="004A1F45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1F45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endmodule</w:t>
            </w:r>
            <w:proofErr w:type="spellEnd"/>
          </w:p>
        </w:tc>
      </w:tr>
    </w:tbl>
    <w:p w14:paraId="55EE2429" w14:textId="102E6A45" w:rsidR="00196B24" w:rsidRPr="00471429" w:rsidRDefault="00471429" w:rsidP="004A1F45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4A1F4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p w14:paraId="102A1504" w14:textId="77777777" w:rsidR="006D6C9A" w:rsidRPr="00196B24" w:rsidRDefault="006D6C9A" w:rsidP="00196B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A261665" w14:textId="711FEAEB" w:rsidR="00E56714" w:rsidRPr="00DE2A6B" w:rsidRDefault="002240BD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471429">
        <w:rPr>
          <w:rFonts w:ascii="Times New Roman" w:hAnsi="Times New Roman" w:cs="Times New Roman"/>
          <w:b/>
          <w:bCs/>
          <w:color w:val="auto"/>
        </w:rPr>
        <w:t xml:space="preserve"> 5</w:t>
      </w:r>
    </w:p>
    <w:p w14:paraId="397D1DC8" w14:textId="4FA7A347" w:rsidR="00CD3FAE" w:rsidRDefault="00E56714" w:rsidP="004F4F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 xml:space="preserve">In </w:t>
      </w:r>
      <w:r w:rsidR="002240BD">
        <w:rPr>
          <w:rFonts w:ascii="Times New Roman" w:hAnsi="Times New Roman" w:cs="Times New Roman"/>
          <w:sz w:val="24"/>
          <w:szCs w:val="24"/>
        </w:rPr>
        <w:t>Task 5,</w:t>
      </w:r>
      <w:r w:rsidR="00AE3CD0">
        <w:rPr>
          <w:rFonts w:ascii="Times New Roman" w:hAnsi="Times New Roman" w:cs="Times New Roman"/>
          <w:sz w:val="24"/>
          <w:szCs w:val="24"/>
        </w:rPr>
        <w:t xml:space="preserve"> we were as</w:t>
      </w:r>
      <w:r w:rsidR="00094D9A">
        <w:rPr>
          <w:rFonts w:ascii="Times New Roman" w:hAnsi="Times New Roman" w:cs="Times New Roman"/>
          <w:sz w:val="24"/>
          <w:szCs w:val="24"/>
        </w:rPr>
        <w:t>ked to model a single-bit 3-to-1 multiplexer in any type of modeling and download it to the board to verify functionality.</w:t>
      </w:r>
      <w:r w:rsidR="004F4FCD">
        <w:rPr>
          <w:rFonts w:ascii="Times New Roman" w:hAnsi="Times New Roman" w:cs="Times New Roman"/>
          <w:sz w:val="24"/>
          <w:szCs w:val="24"/>
        </w:rPr>
        <w:t xml:space="preserve"> Sadly, my code was incorrect for this part</w:t>
      </w:r>
      <w:r w:rsidR="000705E0">
        <w:rPr>
          <w:rFonts w:ascii="Times New Roman" w:hAnsi="Times New Roman" w:cs="Times New Roman"/>
          <w:sz w:val="24"/>
          <w:szCs w:val="24"/>
        </w:rPr>
        <w:t>,</w:t>
      </w:r>
      <w:r w:rsidR="004F4FCD">
        <w:rPr>
          <w:rFonts w:ascii="Times New Roman" w:hAnsi="Times New Roman" w:cs="Times New Roman"/>
          <w:sz w:val="24"/>
          <w:szCs w:val="24"/>
        </w:rPr>
        <w:t xml:space="preserve"> and </w:t>
      </w:r>
      <w:r w:rsidR="000705E0">
        <w:rPr>
          <w:rFonts w:ascii="Times New Roman" w:hAnsi="Times New Roman" w:cs="Times New Roman"/>
          <w:sz w:val="24"/>
          <w:szCs w:val="24"/>
        </w:rPr>
        <w:t xml:space="preserve">I </w:t>
      </w:r>
      <w:r w:rsidR="004F4FCD">
        <w:rPr>
          <w:rFonts w:ascii="Times New Roman" w:hAnsi="Times New Roman" w:cs="Times New Roman"/>
          <w:sz w:val="24"/>
          <w:szCs w:val="24"/>
        </w:rPr>
        <w:t xml:space="preserve">ran out of time in </w:t>
      </w:r>
      <w:r w:rsidR="000705E0">
        <w:rPr>
          <w:rFonts w:ascii="Times New Roman" w:hAnsi="Times New Roman" w:cs="Times New Roman"/>
          <w:sz w:val="24"/>
          <w:szCs w:val="24"/>
        </w:rPr>
        <w:t xml:space="preserve">the </w:t>
      </w:r>
      <w:r w:rsidR="004F4FCD">
        <w:rPr>
          <w:rFonts w:ascii="Times New Roman" w:hAnsi="Times New Roman" w:cs="Times New Roman"/>
          <w:sz w:val="24"/>
          <w:szCs w:val="24"/>
        </w:rPr>
        <w:t xml:space="preserve">lab to fix the code or complete anything else. The code I wrote can be seen below in </w:t>
      </w:r>
      <w:r w:rsidR="004F4FCD" w:rsidRPr="004F4FCD">
        <w:rPr>
          <w:rFonts w:ascii="Times New Roman" w:hAnsi="Times New Roman" w:cs="Times New Roman"/>
          <w:i/>
          <w:iCs/>
          <w:sz w:val="24"/>
          <w:szCs w:val="24"/>
        </w:rPr>
        <w:t>Code 5</w:t>
      </w:r>
      <w:r w:rsidR="004F4FCD">
        <w:rPr>
          <w:rFonts w:ascii="Times New Roman" w:hAnsi="Times New Roman" w:cs="Times New Roman"/>
          <w:sz w:val="24"/>
          <w:szCs w:val="24"/>
        </w:rPr>
        <w:t>.</w:t>
      </w:r>
    </w:p>
    <w:p w14:paraId="69C82244" w14:textId="77777777" w:rsidR="00CD3FAE" w:rsidRDefault="00CD3FAE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655F40" w14:textId="77777777" w:rsidR="004F4FCD" w:rsidRDefault="004F4FCD" w:rsidP="004F4F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555"/>
      </w:tblGrid>
      <w:tr w:rsidR="004F4FCD" w14:paraId="23192BF9" w14:textId="77777777" w:rsidTr="00CD3FAE">
        <w:trPr>
          <w:jc w:val="center"/>
        </w:trPr>
        <w:tc>
          <w:tcPr>
            <w:tcW w:w="7555" w:type="dxa"/>
          </w:tcPr>
          <w:p w14:paraId="659327C1" w14:textId="77777777" w:rsidR="00CD3FAE" w:rsidRPr="007409B4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`timescale 1ns / 1ps</w:t>
            </w:r>
          </w:p>
          <w:p w14:paraId="5968FB5E" w14:textId="77777777" w:rsid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7409B4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//////////////////////////////////////////////////////////////////////////////////</w:t>
            </w:r>
          </w:p>
          <w:p w14:paraId="3F3E42B0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odule Mux31(</w:t>
            </w:r>
          </w:p>
          <w:p w14:paraId="529138F2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u,</w:t>
            </w:r>
          </w:p>
          <w:p w14:paraId="2842820B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v,</w:t>
            </w:r>
          </w:p>
          <w:p w14:paraId="1A83A994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w,</w:t>
            </w:r>
          </w:p>
          <w:p w14:paraId="480D547A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s0,</w:t>
            </w:r>
          </w:p>
          <w:p w14:paraId="426EB1A0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input s1,</w:t>
            </w:r>
          </w:p>
          <w:p w14:paraId="2BA110C8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output m</w:t>
            </w:r>
          </w:p>
          <w:p w14:paraId="5D0D9156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);</w:t>
            </w:r>
          </w:p>
          <w:p w14:paraId="6C8D716C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and Int1 (Out1, s0, u, v); //getting First </w:t>
            </w:r>
            <w:proofErr w:type="gramStart"/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And</w:t>
            </w:r>
            <w:proofErr w:type="gramEnd"/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Gate on First Mux</w:t>
            </w:r>
          </w:p>
          <w:p w14:paraId="09452CA1" w14:textId="77777777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 xml:space="preserve">    and Int2 (m, Out1, w, s1); //Second and for Mux using first And Output. Makes 3-1 </w:t>
            </w:r>
            <w:proofErr w:type="gramStart"/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Mux</w:t>
            </w:r>
            <w:proofErr w:type="gramEnd"/>
          </w:p>
          <w:p w14:paraId="5C9A3347" w14:textId="5F083F02" w:rsidR="00CD3FAE" w:rsidRPr="00CD3FAE" w:rsidRDefault="00CD3FAE" w:rsidP="00CD3FAE">
            <w:pPr>
              <w:spacing w:line="240" w:lineRule="auto"/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</w:pPr>
          </w:p>
          <w:p w14:paraId="7AAEE878" w14:textId="22AE036F" w:rsidR="004F4FCD" w:rsidRDefault="00CD3FAE" w:rsidP="00CD3FA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3FAE">
              <w:rPr>
                <w:rFonts w:ascii="Times New Roman" w:hAnsi="Times New Roman" w:cs="Times New Roman"/>
                <w:color w:val="1F3864" w:themeColor="accent1" w:themeShade="80"/>
                <w:sz w:val="20"/>
                <w:szCs w:val="20"/>
              </w:rPr>
              <w:t>endmodule</w:t>
            </w:r>
            <w:proofErr w:type="spellEnd"/>
          </w:p>
        </w:tc>
      </w:tr>
    </w:tbl>
    <w:p w14:paraId="76AF2890" w14:textId="19EC4E77" w:rsidR="00791AFE" w:rsidRDefault="00BD0208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3</w:t>
      </w:r>
    </w:p>
    <w:p w14:paraId="0EF3A548" w14:textId="1A57BE77" w:rsidR="00791AFE" w:rsidRDefault="00791AFE" w:rsidP="009816E2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Model</w:t>
      </w:r>
      <w:r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816E2" w:rsidRPr="009816E2">
        <w:rPr>
          <w:rFonts w:ascii="Times New Roman" w:hAnsi="Times New Roman" w:cs="Times New Roman"/>
          <w:b/>
          <w:bCs/>
          <w:color w:val="auto"/>
        </w:rPr>
        <w:t>a BCD to 7-Segment</w:t>
      </w:r>
      <w:r w:rsidR="00E57966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816E2" w:rsidRPr="009816E2">
        <w:rPr>
          <w:rFonts w:ascii="Times New Roman" w:hAnsi="Times New Roman" w:cs="Times New Roman"/>
          <w:b/>
          <w:bCs/>
          <w:color w:val="auto"/>
        </w:rPr>
        <w:t>Decoder</w:t>
      </w:r>
    </w:p>
    <w:p w14:paraId="49FC0DD8" w14:textId="45988E41" w:rsidR="00791AFE" w:rsidRDefault="009816E2" w:rsidP="009816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last task, we were asked to model a BCD to 7-Segment Decoder. </w:t>
      </w:r>
      <w:r w:rsidR="0018548F">
        <w:rPr>
          <w:rFonts w:ascii="Times New Roman" w:hAnsi="Times New Roman" w:cs="Times New Roman"/>
          <w:sz w:val="24"/>
          <w:szCs w:val="24"/>
        </w:rPr>
        <w:t xml:space="preserve">This was to get us prepared for Lab 2 material. </w:t>
      </w:r>
      <w:r w:rsidR="00F70219" w:rsidRPr="00F70219">
        <w:rPr>
          <w:rFonts w:ascii="Times New Roman" w:hAnsi="Times New Roman" w:cs="Times New Roman"/>
          <w:sz w:val="24"/>
          <w:szCs w:val="24"/>
        </w:rPr>
        <w:t xml:space="preserve">A BCD to Seven Segment decoder is a combinational logic circuit that accepts </w:t>
      </w:r>
      <w:r w:rsidR="00F44539">
        <w:rPr>
          <w:rFonts w:ascii="Times New Roman" w:hAnsi="Times New Roman" w:cs="Times New Roman"/>
          <w:sz w:val="24"/>
          <w:szCs w:val="24"/>
        </w:rPr>
        <w:t xml:space="preserve">a 4-bit binary code and transmits it into a 7-bit binary code, commonly used for </w:t>
      </w:r>
      <w:r w:rsidR="00681FE8">
        <w:rPr>
          <w:rFonts w:ascii="Times New Roman" w:hAnsi="Times New Roman" w:cs="Times New Roman"/>
          <w:sz w:val="24"/>
          <w:szCs w:val="24"/>
        </w:rPr>
        <w:t>7 segment number displays. The truth table for certain values o</w:t>
      </w:r>
      <w:r w:rsidR="0071227B">
        <w:rPr>
          <w:rFonts w:ascii="Times New Roman" w:hAnsi="Times New Roman" w:cs="Times New Roman"/>
          <w:sz w:val="24"/>
          <w:szCs w:val="24"/>
        </w:rPr>
        <w:t>f</w:t>
      </w:r>
      <w:r w:rsidR="00681FE8">
        <w:rPr>
          <w:rFonts w:ascii="Times New Roman" w:hAnsi="Times New Roman" w:cs="Times New Roman"/>
          <w:sz w:val="24"/>
          <w:szCs w:val="24"/>
        </w:rPr>
        <w:t xml:space="preserve"> the BCD to 7-Segment Decoder can be seen below in </w:t>
      </w:r>
      <w:r w:rsidR="00681FE8" w:rsidRPr="00681FE8">
        <w:rPr>
          <w:rFonts w:ascii="Times New Roman" w:hAnsi="Times New Roman" w:cs="Times New Roman"/>
          <w:i/>
          <w:iCs/>
          <w:sz w:val="24"/>
          <w:szCs w:val="24"/>
        </w:rPr>
        <w:t>Figure 2.</w:t>
      </w:r>
      <w:r w:rsidR="00681FE8">
        <w:rPr>
          <w:rFonts w:ascii="Times New Roman" w:hAnsi="Times New Roman" w:cs="Times New Roman"/>
          <w:sz w:val="24"/>
          <w:szCs w:val="24"/>
        </w:rPr>
        <w:t xml:space="preserve"> This was the end of Lab 1.</w:t>
      </w:r>
    </w:p>
    <w:p w14:paraId="05521B37" w14:textId="5F8AAC81" w:rsidR="008752BC" w:rsidRDefault="008752BC" w:rsidP="008752BC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8752BC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70F2C445" wp14:editId="4A4B3C87">
            <wp:extent cx="3168650" cy="1612085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09667" cy="163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8B69D" w14:textId="1FAE8CA5" w:rsidR="008752BC" w:rsidRPr="00E56714" w:rsidRDefault="008752BC" w:rsidP="008752BC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2 (x is </w:t>
      </w:r>
      <w:proofErr w:type="gramStart"/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don’t</w:t>
      </w:r>
      <w:proofErr w:type="gramEnd"/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care)</w:t>
      </w:r>
    </w:p>
    <w:sectPr w:rsidR="008752BC" w:rsidRPr="00E56714" w:rsidSect="00B2262A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7FC7C" w14:textId="77777777" w:rsidR="00B2262A" w:rsidRDefault="00B2262A" w:rsidP="00B2262A">
      <w:pPr>
        <w:spacing w:after="0" w:line="240" w:lineRule="auto"/>
      </w:pPr>
      <w:r>
        <w:separator/>
      </w:r>
    </w:p>
  </w:endnote>
  <w:endnote w:type="continuationSeparator" w:id="0">
    <w:p w14:paraId="5EDEC20B" w14:textId="77777777" w:rsidR="00B2262A" w:rsidRDefault="00B2262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63692" w14:textId="77777777" w:rsidR="00B2262A" w:rsidRDefault="00B2262A" w:rsidP="00B2262A">
      <w:pPr>
        <w:spacing w:after="0" w:line="240" w:lineRule="auto"/>
      </w:pPr>
      <w:r>
        <w:separator/>
      </w:r>
    </w:p>
  </w:footnote>
  <w:footnote w:type="continuationSeparator" w:id="0">
    <w:p w14:paraId="099496F2" w14:textId="77777777" w:rsidR="00B2262A" w:rsidRDefault="00B2262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207E20AE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1</w:t>
    </w:r>
    <w:r>
      <w:ptab w:relativeTo="margin" w:alignment="right" w:leader="none"/>
    </w:r>
    <w:r w:rsidR="008849EF">
      <w:t>1</w:t>
    </w:r>
    <w:r>
      <w:t>/</w:t>
    </w:r>
    <w:r w:rsidR="008849EF">
      <w:t>2</w:t>
    </w:r>
    <w:r w:rsidR="00D647D0">
      <w:t>8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261EE"/>
    <w:rsid w:val="0003049A"/>
    <w:rsid w:val="000705E0"/>
    <w:rsid w:val="000873C2"/>
    <w:rsid w:val="00094D9A"/>
    <w:rsid w:val="000E6386"/>
    <w:rsid w:val="001609A0"/>
    <w:rsid w:val="0018548F"/>
    <w:rsid w:val="00196B24"/>
    <w:rsid w:val="001C6364"/>
    <w:rsid w:val="001E399C"/>
    <w:rsid w:val="002240BD"/>
    <w:rsid w:val="00230936"/>
    <w:rsid w:val="00257700"/>
    <w:rsid w:val="00271B35"/>
    <w:rsid w:val="00280574"/>
    <w:rsid w:val="002E280B"/>
    <w:rsid w:val="002E7387"/>
    <w:rsid w:val="0030794F"/>
    <w:rsid w:val="003152C4"/>
    <w:rsid w:val="00331D99"/>
    <w:rsid w:val="00393DE0"/>
    <w:rsid w:val="00397743"/>
    <w:rsid w:val="003B7AC1"/>
    <w:rsid w:val="003C411A"/>
    <w:rsid w:val="003D29BB"/>
    <w:rsid w:val="003E4CAE"/>
    <w:rsid w:val="00401946"/>
    <w:rsid w:val="00422FE5"/>
    <w:rsid w:val="00424797"/>
    <w:rsid w:val="004401D1"/>
    <w:rsid w:val="00447E21"/>
    <w:rsid w:val="00471429"/>
    <w:rsid w:val="00472422"/>
    <w:rsid w:val="00480A1F"/>
    <w:rsid w:val="00482150"/>
    <w:rsid w:val="00484560"/>
    <w:rsid w:val="004A1F45"/>
    <w:rsid w:val="004B405D"/>
    <w:rsid w:val="004B726E"/>
    <w:rsid w:val="004C6225"/>
    <w:rsid w:val="004F2F85"/>
    <w:rsid w:val="004F4FCD"/>
    <w:rsid w:val="00512782"/>
    <w:rsid w:val="00526CFA"/>
    <w:rsid w:val="00574D68"/>
    <w:rsid w:val="005D2ECE"/>
    <w:rsid w:val="006453A7"/>
    <w:rsid w:val="0065536C"/>
    <w:rsid w:val="00681FE8"/>
    <w:rsid w:val="0069470D"/>
    <w:rsid w:val="006A4C2A"/>
    <w:rsid w:val="006B086E"/>
    <w:rsid w:val="006C286A"/>
    <w:rsid w:val="006C3CCA"/>
    <w:rsid w:val="006D6C9A"/>
    <w:rsid w:val="0071227B"/>
    <w:rsid w:val="00732C04"/>
    <w:rsid w:val="007409B4"/>
    <w:rsid w:val="007434A5"/>
    <w:rsid w:val="007809DD"/>
    <w:rsid w:val="00786AFF"/>
    <w:rsid w:val="00791AFE"/>
    <w:rsid w:val="0079236E"/>
    <w:rsid w:val="007A5EE9"/>
    <w:rsid w:val="007C1D9E"/>
    <w:rsid w:val="007D4718"/>
    <w:rsid w:val="007D5973"/>
    <w:rsid w:val="007E1FB8"/>
    <w:rsid w:val="008037D2"/>
    <w:rsid w:val="008348D9"/>
    <w:rsid w:val="00840DA4"/>
    <w:rsid w:val="00857559"/>
    <w:rsid w:val="00857810"/>
    <w:rsid w:val="00865B4A"/>
    <w:rsid w:val="00874712"/>
    <w:rsid w:val="008752BC"/>
    <w:rsid w:val="008849EF"/>
    <w:rsid w:val="008B2CAC"/>
    <w:rsid w:val="008D4358"/>
    <w:rsid w:val="008E1728"/>
    <w:rsid w:val="008F20FA"/>
    <w:rsid w:val="00903FA9"/>
    <w:rsid w:val="0092078A"/>
    <w:rsid w:val="00923DC6"/>
    <w:rsid w:val="00937421"/>
    <w:rsid w:val="00950129"/>
    <w:rsid w:val="00951895"/>
    <w:rsid w:val="00952061"/>
    <w:rsid w:val="00976CD8"/>
    <w:rsid w:val="00980326"/>
    <w:rsid w:val="00980550"/>
    <w:rsid w:val="009816E2"/>
    <w:rsid w:val="00981816"/>
    <w:rsid w:val="009941B1"/>
    <w:rsid w:val="00995BD3"/>
    <w:rsid w:val="009B3CFB"/>
    <w:rsid w:val="009E6607"/>
    <w:rsid w:val="00A01019"/>
    <w:rsid w:val="00A2079F"/>
    <w:rsid w:val="00A22FCE"/>
    <w:rsid w:val="00A30FE5"/>
    <w:rsid w:val="00A31FA5"/>
    <w:rsid w:val="00A43079"/>
    <w:rsid w:val="00A475DD"/>
    <w:rsid w:val="00A97EEF"/>
    <w:rsid w:val="00AC04D7"/>
    <w:rsid w:val="00AD266E"/>
    <w:rsid w:val="00AE3CD0"/>
    <w:rsid w:val="00AF3844"/>
    <w:rsid w:val="00B11898"/>
    <w:rsid w:val="00B15470"/>
    <w:rsid w:val="00B2262A"/>
    <w:rsid w:val="00B45758"/>
    <w:rsid w:val="00B62776"/>
    <w:rsid w:val="00B637C7"/>
    <w:rsid w:val="00B679F7"/>
    <w:rsid w:val="00B710D8"/>
    <w:rsid w:val="00BC4991"/>
    <w:rsid w:val="00BD0208"/>
    <w:rsid w:val="00BE5E1A"/>
    <w:rsid w:val="00BE7838"/>
    <w:rsid w:val="00BF1C3F"/>
    <w:rsid w:val="00C36489"/>
    <w:rsid w:val="00CC410C"/>
    <w:rsid w:val="00CD3FAE"/>
    <w:rsid w:val="00CE5AE3"/>
    <w:rsid w:val="00CF3CC6"/>
    <w:rsid w:val="00D03F9E"/>
    <w:rsid w:val="00D647D0"/>
    <w:rsid w:val="00DC17DA"/>
    <w:rsid w:val="00DD5802"/>
    <w:rsid w:val="00DE2A6B"/>
    <w:rsid w:val="00DE4610"/>
    <w:rsid w:val="00DE63C3"/>
    <w:rsid w:val="00E050DB"/>
    <w:rsid w:val="00E50B42"/>
    <w:rsid w:val="00E51931"/>
    <w:rsid w:val="00E549B7"/>
    <w:rsid w:val="00E56714"/>
    <w:rsid w:val="00E57966"/>
    <w:rsid w:val="00E776E4"/>
    <w:rsid w:val="00E81424"/>
    <w:rsid w:val="00EA48AF"/>
    <w:rsid w:val="00EB4810"/>
    <w:rsid w:val="00F071F3"/>
    <w:rsid w:val="00F13415"/>
    <w:rsid w:val="00F37DD4"/>
    <w:rsid w:val="00F44539"/>
    <w:rsid w:val="00F535B0"/>
    <w:rsid w:val="00F70219"/>
    <w:rsid w:val="00F761BA"/>
    <w:rsid w:val="00F8001A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652</Words>
  <Characters>3722</Characters>
  <Application>Microsoft Office Word</Application>
  <DocSecurity>0</DocSecurity>
  <Lines>31</Lines>
  <Paragraphs>8</Paragraphs>
  <ScaleCrop>false</ScaleCrop>
  <Company/>
  <LinksUpToDate>false</LinksUpToDate>
  <CharactersWithSpaces>4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53</cp:revision>
  <dcterms:created xsi:type="dcterms:W3CDTF">2021-01-28T23:16:00Z</dcterms:created>
  <dcterms:modified xsi:type="dcterms:W3CDTF">2021-01-29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